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D06EC" w14:textId="77777777" w:rsidR="00AA6977" w:rsidRDefault="00446E5C" w:rsidP="00AA6977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AA6977">
        <w:rPr>
          <w:rFonts w:ascii="Times New Roman" w:hAnsi="Times New Roman" w:cs="Times New Roman"/>
        </w:rPr>
        <w:t xml:space="preserve">Table S6. Annotation of </w:t>
      </w:r>
      <w:r w:rsidR="00AA6977">
        <w:rPr>
          <w:rFonts w:ascii="Times New Roman" w:hAnsi="Times New Roman" w:cs="Times New Roman"/>
          <w:i/>
        </w:rPr>
        <w:t>S. barbata</w:t>
      </w:r>
      <w:r w:rsidR="00AA6977">
        <w:rPr>
          <w:rFonts w:ascii="Times New Roman" w:hAnsi="Times New Roman" w:cs="Times New Roman"/>
        </w:rPr>
        <w:t xml:space="preserve"> TEs.</w:t>
      </w:r>
    </w:p>
    <w:tbl>
      <w:tblPr>
        <w:tblW w:w="9214" w:type="dxa"/>
        <w:tblLook w:val="04A0" w:firstRow="1" w:lastRow="0" w:firstColumn="1" w:lastColumn="0" w:noHBand="0" w:noVBand="1"/>
      </w:tblPr>
      <w:tblGrid>
        <w:gridCol w:w="3119"/>
        <w:gridCol w:w="1701"/>
        <w:gridCol w:w="2126"/>
        <w:gridCol w:w="2268"/>
      </w:tblGrid>
      <w:tr w:rsidR="00AA6977" w14:paraId="573AF7C2" w14:textId="77777777" w:rsidTr="004B6322">
        <w:trPr>
          <w:trHeight w:val="368"/>
        </w:trPr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82F72FD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eat Clas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F5B12EC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ements number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3F1DEB9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ngth occupied (bp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0FA23C4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age of sequence</w:t>
            </w:r>
          </w:p>
        </w:tc>
      </w:tr>
      <w:tr w:rsidR="00AA6977" w14:paraId="7AD32E8C" w14:textId="77777777" w:rsidTr="004B6322">
        <w:trPr>
          <w:trHeight w:val="285"/>
        </w:trPr>
        <w:tc>
          <w:tcPr>
            <w:tcW w:w="31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FBA5A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etrotransposon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DCBF41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3</w:t>
            </w:r>
            <w:r>
              <w:rPr>
                <w:rFonts w:ascii="Times New Roman" w:hAnsi="Times New Roman" w:cs="Times New Roman"/>
                <w:b/>
                <w:bCs/>
              </w:rPr>
              <w:t>04,091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46A1C8B3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82,957,926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9D5BAF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1.83 %</w:t>
            </w:r>
          </w:p>
        </w:tc>
      </w:tr>
      <w:tr w:rsidR="00AA6977" w14:paraId="3EDAFFFB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DB93B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A7D664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D87885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945703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AA6977" w14:paraId="06E22D18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B1D9E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NA transposable element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CC23A5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2,63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80447D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98,481,94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D03732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3</w:t>
            </w:r>
            <w:r>
              <w:rPr>
                <w:rFonts w:ascii="Times New Roman" w:hAnsi="Times New Roman" w:cs="Times New Roman"/>
                <w:b/>
                <w:bCs/>
              </w:rPr>
              <w:t>2.75%</w:t>
            </w:r>
          </w:p>
        </w:tc>
      </w:tr>
      <w:tr w:rsidR="00AA6977" w14:paraId="03654A47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8A07A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-LTR(Long terminal repeat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6128FC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,96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6E1C05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,462,12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5C8CE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0 %</w:t>
            </w:r>
          </w:p>
        </w:tc>
      </w:tr>
      <w:tr w:rsidR="00AA6977" w14:paraId="085B5C25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F2530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N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A28067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,08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249A5B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,157,91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424B9C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1 %</w:t>
            </w:r>
          </w:p>
        </w:tc>
      </w:tr>
      <w:tr w:rsidR="00AA6977" w14:paraId="44BB33F5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A9AF5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NE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478697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8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0323AD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4,212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7C6F00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 %</w:t>
            </w:r>
          </w:p>
        </w:tc>
      </w:tr>
      <w:tr w:rsidR="00AA6977" w14:paraId="62A73028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5197D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TR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6FC84C" w14:textId="77777777" w:rsidR="00AA6977" w:rsidRDefault="00AA6977" w:rsidP="004B6322">
            <w:pPr>
              <w:widowControl/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105,26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3D710" w14:textId="77777777" w:rsidR="00AA6977" w:rsidRDefault="00AA6977" w:rsidP="004B6322">
            <w:pPr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113,115,88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3E5748" w14:textId="77777777" w:rsidR="00AA6977" w:rsidRDefault="00AA6977" w:rsidP="004B6322">
            <w:pPr>
              <w:rPr>
                <w:rFonts w:ascii="Times New Roman" w:eastAsia="等线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Cs w:val="21"/>
              </w:rPr>
              <w:t>32.05%</w:t>
            </w:r>
          </w:p>
        </w:tc>
      </w:tr>
      <w:tr w:rsidR="00AA6977" w14:paraId="15B48B59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F67EA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ypsy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725FBC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,74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FA66F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30C2F9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</w:tr>
      <w:tr w:rsidR="00AA6977" w14:paraId="68E2D784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529459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pi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11EAF4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,064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6F7D91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30DEDF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</w:tr>
      <w:tr w:rsidR="00AA6977" w14:paraId="1F040AF7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72E03B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112C40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DB4D8C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3AB37A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</w:tr>
      <w:tr w:rsidR="00AA6977" w14:paraId="68DFAC72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56FAE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NA element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3A7121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66,22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12CFD6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0,502,00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BC1E35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.64 %</w:t>
            </w:r>
          </w:p>
        </w:tc>
      </w:tr>
      <w:tr w:rsidR="00AA6977" w14:paraId="280C541A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77F68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0FAB7F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33047F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40626B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AA6977" w14:paraId="3BF9D419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329E1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Unclassified TE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6AA509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27,63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64A0D55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6,877,920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EE3F28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1</w:t>
            </w:r>
            <w:r>
              <w:rPr>
                <w:rFonts w:ascii="Times New Roman" w:hAnsi="Times New Roman" w:cs="Times New Roman"/>
                <w:b/>
                <w:bCs/>
              </w:rPr>
              <w:t>0.44%</w:t>
            </w:r>
          </w:p>
        </w:tc>
      </w:tr>
      <w:tr w:rsidR="00AA6977" w14:paraId="04D2D8F9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A9281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E34D63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1C7F72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51FFE6" w14:textId="77777777" w:rsidR="00AA6977" w:rsidRDefault="00AA6977" w:rsidP="004B6322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AA6977" w14:paraId="7F94BABF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A87B3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mall RN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949D32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5F3F5D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,33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0E8F1B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 %</w:t>
            </w:r>
          </w:p>
        </w:tc>
      </w:tr>
      <w:tr w:rsidR="00AA6977" w14:paraId="5C007737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D3D95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C02AE8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B05CF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5AB5E2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</w:tr>
      <w:tr w:rsidR="00AA6977" w14:paraId="463DC524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A6A33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tellite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F8EB9C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9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73ABA5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1,61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8CA90B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4 %</w:t>
            </w:r>
          </w:p>
        </w:tc>
      </w:tr>
      <w:tr w:rsidR="00AA6977" w14:paraId="173169B3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0CE1E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mple repeat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B03F25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0,33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735E03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,993,70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EA5E54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1 %</w:t>
            </w:r>
          </w:p>
        </w:tc>
      </w:tr>
      <w:tr w:rsidR="00AA6977" w14:paraId="73F96542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0BFCF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w complexity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BB597D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,19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6502D4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94,54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2A4081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5 %</w:t>
            </w:r>
          </w:p>
        </w:tc>
      </w:tr>
      <w:tr w:rsidR="00AA6977" w14:paraId="3896B36F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E915C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B3DFA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58B92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81B28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</w:p>
        </w:tc>
      </w:tr>
      <w:tr w:rsidR="00AA6977" w14:paraId="4DA0BFE4" w14:textId="77777777" w:rsidTr="004B6322">
        <w:trPr>
          <w:trHeight w:val="285"/>
        </w:trPr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6E845E" w14:textId="77777777" w:rsidR="00AA6977" w:rsidRDefault="00AA6977" w:rsidP="004B632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otal Repeat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2D8B1DD" w14:textId="77777777" w:rsidR="00AA6977" w:rsidRDefault="00AA6977" w:rsidP="004B6322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2C291A" w14:textId="77777777" w:rsidR="00AA6977" w:rsidRDefault="00AA6977" w:rsidP="004B632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88,790,85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319EAB" w14:textId="77777777" w:rsidR="00AA6977" w:rsidRDefault="00AA6977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3.49 %</w:t>
            </w:r>
          </w:p>
        </w:tc>
      </w:tr>
    </w:tbl>
    <w:p w14:paraId="2AEE6964" w14:textId="77777777" w:rsidR="002D3CA5" w:rsidRDefault="002D3CA5"/>
    <w:sectPr w:rsidR="002D3C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UwMbAwMjEysjBU0lEKTi0uzszPAykwrAUAeL22NiwAAAA="/>
  </w:docVars>
  <w:rsids>
    <w:rsidRoot w:val="00AA6977"/>
    <w:rsid w:val="002D3CA5"/>
    <w:rsid w:val="00446E5C"/>
    <w:rsid w:val="00AA6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F0E9B"/>
  <w15:chartTrackingRefBased/>
  <w15:docId w15:val="{5722A39E-175D-4108-85D0-7C6200A3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A697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2</Words>
  <Characters>584</Characters>
  <Application>Microsoft Office Word</Application>
  <DocSecurity>0</DocSecurity>
  <Lines>4</Lines>
  <Paragraphs>1</Paragraphs>
  <ScaleCrop>false</ScaleCrop>
  <Company>微软中国</Company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2</cp:revision>
  <dcterms:created xsi:type="dcterms:W3CDTF">2019-07-20T09:18:00Z</dcterms:created>
  <dcterms:modified xsi:type="dcterms:W3CDTF">2019-12-05T18:44:00Z</dcterms:modified>
</cp:coreProperties>
</file>